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Spain</w:t>
      </w:r>
      <w:r>
        <w:t xml:space="preserve"> </w:t>
      </w:r>
      <w:r>
        <w:t xml:space="preserve">Valencia</w:t>
      </w:r>
    </w:p>
    <w:bookmarkStart w:id="21" w:name="cover-letter"/>
    <w:p>
      <w:pPr>
        <w:pStyle w:val="Heading1"/>
      </w:pPr>
      <w:r>
        <w:t xml:space="preserve">Cover Letter</w:t>
      </w:r>
    </w:p>
    <w:p>
      <w:pPr>
        <w:pStyle w:val="FirstParagraph"/>
      </w:pPr>
      <w:r>
        <w:rPr>
          <w:bCs/>
          <w:b/>
        </w:rPr>
        <w:t xml:space="preserve">John Doe</w:t>
      </w:r>
      <w:r>
        <w:br/>
      </w:r>
      <w:r>
        <w:t xml:space="preserve">+34 600-123-4567</w:t>
      </w:r>
      <w:r>
        <w:br/>
      </w:r>
      <w:r>
        <w:t xml:space="preserve">john.doe@example.com</w:t>
      </w:r>
      <w:r>
        <w:br/>
      </w:r>
      <w:r>
        <w:t xml:space="preserve">Valencia, Spain</w:t>
      </w:r>
    </w:p>
    <w:p>
      <w:pPr>
        <w:pStyle w:val="BodyText"/>
      </w:pPr>
      <w:r>
        <w:t xml:space="preserve">April 5, 2024</w:t>
      </w:r>
    </w:p>
    <w:p>
      <w:pPr>
        <w:pStyle w:val="BodyText"/>
      </w:pPr>
      <w:r>
        <w:rPr>
          <w:bCs/>
          <w:b/>
        </w:rPr>
        <w:t xml:space="preserve">HR Department</w:t>
      </w:r>
      <w:r>
        <w:br/>
      </w:r>
      <w:r>
        <w:t xml:space="preserve">AEROSPACE INNOVATIONS SPAIN S.L.</w:t>
      </w:r>
      <w:r>
        <w:br/>
      </w:r>
      <w:r>
        <w:t xml:space="preserve">Calle de la Tecnología, 123</w:t>
      </w:r>
      <w:r>
        <w:br/>
      </w:r>
      <w:r>
        <w:t xml:space="preserve">Valencia, Spain</w:t>
      </w:r>
    </w:p>
    <w:bookmarkStart w:id="20" w:name="dear-hiring-manager"/>
    <w:p>
      <w:pPr>
        <w:pStyle w:val="Heading2"/>
      </w:pPr>
      <w:r>
        <w:t xml:space="preserve">Dear Hiring Manager,</w:t>
      </w:r>
    </w:p>
    <w:p>
      <w:pPr>
        <w:pStyle w:val="FirstParagraph"/>
      </w:pPr>
      <w:r>
        <w:t xml:space="preserve">I am writing to express my enthusiastic interest in the Aerospace Engineer position at AEROSPACE INNOVATIONS SPAIN S.L. in Valencia, Spain. As a dedicated and experienced aerospace professional with a strong technical background and a passion for innovation, I am eager to contribute my expertise to your team while immersing myself in the dynamic aerospace ecosystem of Spain Valencia. The opportunity to work in this region, renowned for its cutting-edge research institutions and growing aerospace industry, aligns perfectly with my career aspirations and technical interests.</w:t>
      </w:r>
    </w:p>
    <w:p>
      <w:pPr>
        <w:pStyle w:val="BodyText"/>
      </w:pPr>
      <w:r>
        <w:t xml:space="preserve">With over seven years of experience in aerospace engineering across multiple sectors—including aircraft design, propulsion systems, and aerodynamic analysis—I have developed a comprehensive understanding of the challenges and opportunities within this field. My academic foundation in Aerospace Engineering from the Universitat Politècnica de València (UPV) has equipped me with both theoretical knowledge and practical skills to tackle complex engineering problems. During my studies, I focused on advanced computational fluid dynamics (CFD) and structural analysis, which have proven invaluable in my professional journey.</w:t>
      </w:r>
    </w:p>
    <w:p>
      <w:pPr>
        <w:pStyle w:val="BodyText"/>
      </w:pPr>
      <w:r>
        <w:t xml:space="preserve">At my current role as a Lead Aerospace Engineer at Aerotech Solutions in Madrid, I have spearheaded the design and optimization of next-generation aircraft components. One of my most significant achievements involved leading a team to develop a lightweight composite wing structure that reduced fuel consumption by 15% while maintaining compliance with EASA (European Union Aviation Safety Agency) regulations. This project not only demonstrated my ability to innovate under tight deadlines but also highlighted my commitment to sustainability—a core value in the aerospace industry of Spain Valencia, where environmental responsibility is increasingly prioritized.</w:t>
      </w:r>
    </w:p>
    <w:p>
      <w:pPr>
        <w:pStyle w:val="BodyText"/>
      </w:pPr>
      <w:r>
        <w:t xml:space="preserve">My technical expertise spans a wide range of aerospace engineering disciplines, including flight dynamics, avionics integration, and materials science. I am proficient in industry-standard software such as ANSYS, SolidWorks, and MATLAB/Simulink, which I have used to simulate complex systems and validate designs. Additionally, my experience with wind tunnel testing and flight data analysis has allowed me to contribute effectively to projects that require precision and attention to detail. For instance, I recently collaborated with a European research consortium on a project focused on noise reduction in commercial aircraft, an initiative that resonates deeply with the global push for quieter and more efficient air travel.</w:t>
      </w:r>
    </w:p>
    <w:p>
      <w:pPr>
        <w:pStyle w:val="BodyText"/>
      </w:pPr>
      <w:r>
        <w:t xml:space="preserve">What sets me apart as an Aerospace Engineer is my ability to bridge the gap between theoretical concepts and real-world applications. In Spain Valencia, where the aerospace sector is rapidly expanding due to its strategic location and investment in technology, I see a unique opportunity to leverage my skills for impactful contributions. The presence of institutions like the Instituto Valenciano de Investigaciones Agrarias (IVIA) and collaborations with international agencies such as ESA (European Space Agency) create an environment ripe for innovation. I am particularly inspired by the region’s emphasis on sustainable aerospace solutions, such as electric propulsion systems and renewable energy integration, which align with my professional goals.</w:t>
      </w:r>
    </w:p>
    <w:p>
      <w:pPr>
        <w:pStyle w:val="BodyText"/>
      </w:pPr>
      <w:r>
        <w:t xml:space="preserve">Furthermore, my fluency in Spanish and English enables me to communicate effectively with diverse teams and stakeholders. I have also gained valuable experience working in multicultural environments, where adaptability and collaboration are essential. I am confident that my technical acumen, combined with a deep appreciation for the aerospace culture of Spain Valencia, will allow me to make meaningful contributions to your organization. I am especially drawn to AEROSPACE INNOVATIONS SPAIN S.L.’s reputation for pioneering research and its commitment to advancing aerospace technology in Europe.</w:t>
      </w:r>
    </w:p>
    <w:p>
      <w:pPr>
        <w:pStyle w:val="BodyText"/>
      </w:pPr>
      <w:r>
        <w:t xml:space="preserve">In addition to my technical qualifications, I bring a proactive mindset and a passion for continuous learning. I regularly attend industry conferences, such as the European Aerospace Sciences Conference (EASC), to stay updated on the latest advancements in the field. I also hold certifications in Project Management (PMP) and Quality Assurance (AS9100), which have enhanced my ability to manage complex projects and ensure compliance with international standards.</w:t>
      </w:r>
    </w:p>
    <w:p>
      <w:pPr>
        <w:pStyle w:val="BodyText"/>
      </w:pPr>
      <w:r>
        <w:t xml:space="preserve">I am particularly excited about the possibility of contributing to Spain Valencia’s aerospace landscape, where the convergence of academia, industry, and government is driving transformative projects. The region’s focus on innovation and its vibrant engineering community make it an ideal place for someone like me to thrive. I am eager to bring my expertise in aerospace engineering to your team and collaborate on initiatives that push the boundaries of what is possible in aviation and space exploration.</w:t>
      </w:r>
    </w:p>
    <w:p>
      <w:pPr>
        <w:pStyle w:val="BodyText"/>
      </w:pPr>
      <w:r>
        <w:t xml:space="preserve">Thank you for considering my application. I would welcome the opportunity to discuss how my skills, experiences, and enthusiasm align with the goals of AEROSPACE INNOVATIONS SPAIN S.L. I am available at your convenience for an interview and can be reached at +34 600-123-4567 or john.doe@example.com. I look forward to the possibility of contributing to your organization’s success in Spain Valencia.</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 in Spain Valencia</dc:title>
  <dc:creator/>
  <dc:language>en</dc:language>
  <cp:keywords/>
  <dcterms:created xsi:type="dcterms:W3CDTF">2025-12-13T09:10:36Z</dcterms:created>
  <dcterms:modified xsi:type="dcterms:W3CDTF">2025-12-13T09:10:36Z</dcterms:modified>
</cp:coreProperties>
</file>

<file path=docProps/custom.xml><?xml version="1.0" encoding="utf-8"?>
<Properties xmlns="http://schemas.openxmlformats.org/officeDocument/2006/custom-properties" xmlns:vt="http://schemas.openxmlformats.org/officeDocument/2006/docPropsVTypes"/>
</file>